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8C97C7" w14:textId="60E3D5A2" w:rsidR="0057044F" w:rsidRDefault="00316FB1">
      <w:r>
        <w:t>Results:</w:t>
      </w:r>
    </w:p>
    <w:p w14:paraId="3E7F27A7" w14:textId="77777777" w:rsidR="00316FB1" w:rsidRDefault="00316FB1" w:rsidP="00316FB1"/>
    <w:p w14:paraId="23C01503" w14:textId="3ECD6254" w:rsidR="00316FB1" w:rsidRDefault="00316FB1" w:rsidP="00316FB1">
      <w:r>
        <w:t xml:space="preserve">For </w:t>
      </w:r>
      <w:r>
        <w:t>steepest</w:t>
      </w:r>
      <w:r>
        <w:t xml:space="preserve"> Descent  </w:t>
      </w:r>
    </w:p>
    <w:p w14:paraId="1AF2C698" w14:textId="66A68FE1" w:rsidR="00316FB1" w:rsidRDefault="00316FB1" w:rsidP="00316FB1">
      <w:r>
        <w:t xml:space="preserve">Number of Iteration </w:t>
      </w:r>
      <w:r>
        <w:t xml:space="preserve">   </w:t>
      </w:r>
      <w:proofErr w:type="gramStart"/>
      <w:r>
        <w:t xml:space="preserve">  </w:t>
      </w:r>
      <w:r>
        <w:t>:</w:t>
      </w:r>
      <w:proofErr w:type="gramEnd"/>
      <w:r>
        <w:t xml:space="preserve"> 132</w:t>
      </w:r>
    </w:p>
    <w:p w14:paraId="6EB97907" w14:textId="09AA67CB" w:rsidR="00316FB1" w:rsidRDefault="00316FB1" w:rsidP="00316FB1">
      <w:r>
        <w:t xml:space="preserve">Time (in </w:t>
      </w:r>
      <w:proofErr w:type="spellStart"/>
      <w:proofErr w:type="gramStart"/>
      <w:r>
        <w:t>ms</w:t>
      </w:r>
      <w:proofErr w:type="spellEnd"/>
      <w:r>
        <w:t>)</w:t>
      </w:r>
      <w:r>
        <w:t xml:space="preserve">   </w:t>
      </w:r>
      <w:proofErr w:type="gramEnd"/>
      <w:r>
        <w:t xml:space="preserve">                </w:t>
      </w:r>
      <w:r>
        <w:t>:0.1689</w:t>
      </w:r>
    </w:p>
    <w:p w14:paraId="5C64EA24" w14:textId="53273C54" w:rsidR="00316FB1" w:rsidRDefault="00316FB1" w:rsidP="00316FB1">
      <w:r>
        <w:t>Value of X(x</w:t>
      </w:r>
      <w:proofErr w:type="gramStart"/>
      <w:r>
        <w:t>1,x</w:t>
      </w:r>
      <w:proofErr w:type="gramEnd"/>
      <w:r>
        <w:t>2)</w:t>
      </w:r>
      <w:r>
        <w:t xml:space="preserve">          </w:t>
      </w:r>
      <w:r>
        <w:t xml:space="preserve"> : 0.999998,0.999999</w:t>
      </w:r>
    </w:p>
    <w:p w14:paraId="267756CC" w14:textId="77777777" w:rsidR="00316FB1" w:rsidRDefault="00316FB1" w:rsidP="00316FB1"/>
    <w:p w14:paraId="6309CC75" w14:textId="6841FAEB" w:rsidR="00316FB1" w:rsidRDefault="00316FB1" w:rsidP="00316FB1">
      <w:r>
        <w:t xml:space="preserve">For Newton's Method  </w:t>
      </w:r>
    </w:p>
    <w:p w14:paraId="09F59367" w14:textId="2D701DE7" w:rsidR="00316FB1" w:rsidRDefault="00316FB1" w:rsidP="00316FB1">
      <w:r>
        <w:t xml:space="preserve">Number of Iteration </w:t>
      </w:r>
      <w:r>
        <w:t xml:space="preserve">    </w:t>
      </w:r>
      <w:proofErr w:type="gramStart"/>
      <w:r>
        <w:t xml:space="preserve">  </w:t>
      </w:r>
      <w:r>
        <w:t>:</w:t>
      </w:r>
      <w:proofErr w:type="gramEnd"/>
      <w:r>
        <w:t xml:space="preserve"> 98</w:t>
      </w:r>
    </w:p>
    <w:p w14:paraId="2D24834D" w14:textId="7276FBAA" w:rsidR="00316FB1" w:rsidRDefault="00316FB1" w:rsidP="00316FB1">
      <w:r>
        <w:t xml:space="preserve">Time (in </w:t>
      </w:r>
      <w:proofErr w:type="spellStart"/>
      <w:proofErr w:type="gramStart"/>
      <w:r>
        <w:t>ms</w:t>
      </w:r>
      <w:proofErr w:type="spellEnd"/>
      <w:r>
        <w:t>)</w:t>
      </w:r>
      <w:r>
        <w:t xml:space="preserve">   </w:t>
      </w:r>
      <w:proofErr w:type="gramEnd"/>
      <w:r>
        <w:t xml:space="preserve">                 </w:t>
      </w:r>
      <w:r>
        <w:t>:0.0631</w:t>
      </w:r>
    </w:p>
    <w:p w14:paraId="6CCDF33E" w14:textId="5CD54DFA" w:rsidR="00316FB1" w:rsidRDefault="00316FB1" w:rsidP="00316FB1">
      <w:r>
        <w:t>Value of X(x</w:t>
      </w:r>
      <w:proofErr w:type="gramStart"/>
      <w:r>
        <w:t>1,x</w:t>
      </w:r>
      <w:proofErr w:type="gramEnd"/>
      <w:r>
        <w:t xml:space="preserve">2) </w:t>
      </w:r>
      <w:r>
        <w:t xml:space="preserve">           </w:t>
      </w:r>
      <w:r>
        <w:t>: 1,1</w:t>
      </w:r>
    </w:p>
    <w:p w14:paraId="33F97C4C" w14:textId="77777777" w:rsidR="00316FB1" w:rsidRDefault="00316FB1" w:rsidP="00316FB1"/>
    <w:p w14:paraId="0E7CDD0F" w14:textId="4643F15F" w:rsidR="00316FB1" w:rsidRDefault="00316FB1" w:rsidP="00316FB1">
      <w:r>
        <w:t xml:space="preserve">For BFGS Method  </w:t>
      </w:r>
    </w:p>
    <w:p w14:paraId="67393421" w14:textId="5B85D473" w:rsidR="00316FB1" w:rsidRDefault="00316FB1" w:rsidP="00316FB1">
      <w:r>
        <w:t xml:space="preserve">Number of </w:t>
      </w:r>
      <w:proofErr w:type="gramStart"/>
      <w:r>
        <w:t>Iteration :</w:t>
      </w:r>
      <w:proofErr w:type="gramEnd"/>
      <w:r>
        <w:t xml:space="preserve"> </w:t>
      </w:r>
      <w:r>
        <w:t xml:space="preserve">    </w:t>
      </w:r>
      <w:r>
        <w:t>76</w:t>
      </w:r>
    </w:p>
    <w:p w14:paraId="1891D239" w14:textId="456DCA0A" w:rsidR="00316FB1" w:rsidRDefault="00316FB1" w:rsidP="00316FB1">
      <w:r>
        <w:t xml:space="preserve">Time (in </w:t>
      </w:r>
      <w:proofErr w:type="spellStart"/>
      <w:r>
        <w:t>ms</w:t>
      </w:r>
      <w:proofErr w:type="spellEnd"/>
      <w:r>
        <w:t>)</w:t>
      </w:r>
      <w:r>
        <w:t xml:space="preserve"> </w:t>
      </w:r>
      <w:r>
        <w:tab/>
        <w:t xml:space="preserve">      </w:t>
      </w:r>
      <w:proofErr w:type="gramStart"/>
      <w:r>
        <w:t xml:space="preserve">  </w:t>
      </w:r>
      <w:r>
        <w:t>:</w:t>
      </w:r>
      <w:proofErr w:type="gramEnd"/>
      <w:r>
        <w:t xml:space="preserve">     </w:t>
      </w:r>
      <w:r>
        <w:t>0.349</w:t>
      </w:r>
    </w:p>
    <w:p w14:paraId="7B561BC9" w14:textId="1EEA8807" w:rsidR="00316FB1" w:rsidRDefault="00316FB1" w:rsidP="00316FB1">
      <w:r>
        <w:t>Value of X(x</w:t>
      </w:r>
      <w:proofErr w:type="gramStart"/>
      <w:r>
        <w:t>1,x</w:t>
      </w:r>
      <w:proofErr w:type="gramEnd"/>
      <w:r>
        <w:t xml:space="preserve">2) : </w:t>
      </w:r>
      <w:r>
        <w:t xml:space="preserve">          </w:t>
      </w:r>
      <w:r>
        <w:t>1,1</w:t>
      </w:r>
    </w:p>
    <w:p w14:paraId="26712D7E" w14:textId="5EEAF00C" w:rsidR="00316FB1" w:rsidRDefault="00316FB1" w:rsidP="00316FB1"/>
    <w:p w14:paraId="7607DBD1" w14:textId="2688CA80" w:rsidR="00316FB1" w:rsidRDefault="00316FB1" w:rsidP="00316FB1"/>
    <w:p w14:paraId="68CD67CA" w14:textId="6F002DE8" w:rsidR="00316FB1" w:rsidRDefault="00316FB1" w:rsidP="00316FB1">
      <w:r>
        <w:rPr>
          <w:noProof/>
        </w:rPr>
        <w:drawing>
          <wp:inline distT="0" distB="0" distL="0" distR="0" wp14:anchorId="12D4862F" wp14:editId="30D17848">
            <wp:extent cx="2929365" cy="1952910"/>
            <wp:effectExtent l="0" t="0" r="444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3842" cy="19825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EE0F9E" w14:textId="514B7983" w:rsidR="00316FB1" w:rsidRDefault="00316FB1" w:rsidP="00316FB1">
      <w:r>
        <w:t xml:space="preserve">In terms of Number of Iteration BFGS outperformed Newton and Steepest Descent method. </w:t>
      </w:r>
      <w:proofErr w:type="gramStart"/>
      <w:r>
        <w:t>However</w:t>
      </w:r>
      <w:proofErr w:type="gramEnd"/>
      <w:r>
        <w:t xml:space="preserve"> in terms of run time newton was the quickest. The Worst time performance of BFGS arises because of the calculation of matrix product in Morrison’s formula. </w:t>
      </w:r>
      <w:r w:rsidR="00B9774F">
        <w:t xml:space="preserve"> The newton method seems to be a wise choice for solving this problem because of small number of iterations and quick performance.</w:t>
      </w:r>
    </w:p>
    <w:p w14:paraId="451F62E5" w14:textId="41CDC8E2" w:rsidR="00783CEF" w:rsidRDefault="00783CEF" w:rsidP="00316FB1"/>
    <w:p w14:paraId="57ECE134" w14:textId="77777777" w:rsidR="00783CEF" w:rsidRDefault="00783CEF" w:rsidP="00316FB1">
      <w:r>
        <w:lastRenderedPageBreak/>
        <w:t>Inverse Comparison for BFGS:</w:t>
      </w:r>
    </w:p>
    <w:p w14:paraId="50306588" w14:textId="77777777" w:rsidR="00783CEF" w:rsidRDefault="00783CEF" w:rsidP="00316FB1"/>
    <w:p w14:paraId="2175E44D" w14:textId="77777777" w:rsidR="00783CEF" w:rsidRDefault="00783CEF" w:rsidP="00316FB1">
      <w:r>
        <w:t xml:space="preserve">By using Exact Form:        </w:t>
      </w:r>
    </w:p>
    <w:p w14:paraId="5446E1BA" w14:textId="7D36E16F" w:rsidR="00783CEF" w:rsidRDefault="00783CEF" w:rsidP="00316FB1">
      <w:r>
        <w:t xml:space="preserve">   1</w:t>
      </w:r>
      <w:proofErr w:type="gramStart"/>
      <w:r w:rsidRPr="00783CEF">
        <w:rPr>
          <w:vertAlign w:val="superscript"/>
        </w:rPr>
        <w:t>st</w:t>
      </w:r>
      <w:r>
        <w:t xml:space="preserve">  </w:t>
      </w:r>
      <w:r>
        <w:tab/>
      </w:r>
      <w:proofErr w:type="gramEnd"/>
      <w:r>
        <w:tab/>
      </w:r>
      <w:r>
        <w:tab/>
      </w:r>
      <w:r>
        <w:tab/>
        <w:t>2</w:t>
      </w:r>
      <w:r w:rsidRPr="00783CEF">
        <w:rPr>
          <w:vertAlign w:val="superscript"/>
        </w:rPr>
        <w:t>nd</w:t>
      </w:r>
      <w:r>
        <w:t xml:space="preserve">            </w:t>
      </w:r>
      <w:r w:rsidR="00FC0D86">
        <w:tab/>
      </w:r>
      <w:r w:rsidR="00FC0D86">
        <w:tab/>
        <w:t>3</w:t>
      </w:r>
      <w:r w:rsidR="00FC0D86" w:rsidRPr="00FC0D86">
        <w:rPr>
          <w:vertAlign w:val="superscript"/>
        </w:rPr>
        <w:t>rd</w:t>
      </w:r>
      <w:r w:rsidR="00FC0D86">
        <w:t xml:space="preserve"> </w:t>
      </w:r>
      <w:r>
        <w:t xml:space="preserve">                                                    </w:t>
      </w:r>
    </w:p>
    <w:p w14:paraId="06EF54D4" w14:textId="56428AC2" w:rsidR="00783CEF" w:rsidRDefault="00783CEF" w:rsidP="00783CEF">
      <w:r>
        <w:t xml:space="preserve">   </w:t>
      </w:r>
      <w:proofErr w:type="gramStart"/>
      <w:r>
        <w:t>0.0002  -</w:t>
      </w:r>
      <w:proofErr w:type="gramEnd"/>
      <w:r>
        <w:t>0.0012</w:t>
      </w:r>
      <w:r>
        <w:t xml:space="preserve">                   </w:t>
      </w:r>
      <w:r>
        <w:t>0.0004  -0.0012</w:t>
      </w:r>
      <w:r>
        <w:t xml:space="preserve">                  </w:t>
      </w:r>
      <w:r w:rsidR="00FC0D86">
        <w:t xml:space="preserve"> </w:t>
      </w:r>
      <w:r>
        <w:t xml:space="preserve">  </w:t>
      </w:r>
      <w:r>
        <w:t>0.0016  -0.0075</w:t>
      </w:r>
      <w:r>
        <w:t xml:space="preserve">                                   </w:t>
      </w:r>
    </w:p>
    <w:p w14:paraId="416ABACE" w14:textId="368D4308" w:rsidR="00783CEF" w:rsidRDefault="00783CEF" w:rsidP="00783CEF">
      <w:r>
        <w:t xml:space="preserve">  -0.0012   0.0119</w:t>
      </w:r>
      <w:r>
        <w:t xml:space="preserve">                   </w:t>
      </w:r>
      <w:r>
        <w:t>-0.0012   0.0086</w:t>
      </w:r>
      <w:r>
        <w:t xml:space="preserve">                   </w:t>
      </w:r>
      <w:r>
        <w:t xml:space="preserve"> -0.0075   0.0399 </w:t>
      </w:r>
    </w:p>
    <w:p w14:paraId="0EA0547B" w14:textId="6B7237D8" w:rsidR="00783CEF" w:rsidRDefault="00783CEF" w:rsidP="00783CEF"/>
    <w:p w14:paraId="29DC6C80" w14:textId="506803AA" w:rsidR="00783CEF" w:rsidRDefault="00783CEF" w:rsidP="00FC0D86">
      <w:pPr>
        <w:tabs>
          <w:tab w:val="left" w:pos="3165"/>
        </w:tabs>
      </w:pPr>
      <w:r>
        <w:t>By using Morrison’s Formula:</w:t>
      </w:r>
      <w:r w:rsidR="00FC0D86">
        <w:tab/>
      </w:r>
    </w:p>
    <w:p w14:paraId="08998C37" w14:textId="41616B1F" w:rsidR="00783CEF" w:rsidRDefault="00783CEF" w:rsidP="00316FB1"/>
    <w:p w14:paraId="2018193D" w14:textId="77777777" w:rsidR="00FC0D86" w:rsidRDefault="00FC0D86" w:rsidP="00FC0D86">
      <w:r>
        <w:t xml:space="preserve">   1</w:t>
      </w:r>
      <w:proofErr w:type="gramStart"/>
      <w:r w:rsidRPr="00783CEF">
        <w:rPr>
          <w:vertAlign w:val="superscript"/>
        </w:rPr>
        <w:t>st</w:t>
      </w:r>
      <w:r>
        <w:t xml:space="preserve">  </w:t>
      </w:r>
      <w:r>
        <w:tab/>
      </w:r>
      <w:proofErr w:type="gramEnd"/>
      <w:r>
        <w:tab/>
      </w:r>
      <w:r>
        <w:tab/>
      </w:r>
      <w:r>
        <w:tab/>
        <w:t>2</w:t>
      </w:r>
      <w:r w:rsidRPr="00783CEF">
        <w:rPr>
          <w:vertAlign w:val="superscript"/>
        </w:rPr>
        <w:t>nd</w:t>
      </w:r>
      <w:r>
        <w:t xml:space="preserve">            </w:t>
      </w:r>
      <w:r>
        <w:tab/>
      </w:r>
      <w:r>
        <w:tab/>
        <w:t>3</w:t>
      </w:r>
      <w:r w:rsidRPr="00FC0D86">
        <w:rPr>
          <w:vertAlign w:val="superscript"/>
        </w:rPr>
        <w:t>rd</w:t>
      </w:r>
      <w:r>
        <w:t xml:space="preserve">                                                     </w:t>
      </w:r>
    </w:p>
    <w:p w14:paraId="578D0A02" w14:textId="1B9C4CFF" w:rsidR="00FC0D86" w:rsidRDefault="00FC0D86" w:rsidP="00FC0D86">
      <w:r>
        <w:t xml:space="preserve">   </w:t>
      </w:r>
      <w:r>
        <w:t>1</w:t>
      </w:r>
      <w:r>
        <w:t xml:space="preserve"> </w:t>
      </w:r>
      <w:r>
        <w:t xml:space="preserve">  </w:t>
      </w:r>
      <w:r>
        <w:t xml:space="preserve"> </w:t>
      </w:r>
      <w:r>
        <w:t xml:space="preserve">     0</w:t>
      </w:r>
      <w:r>
        <w:t xml:space="preserve">                      </w:t>
      </w:r>
      <w:r>
        <w:t xml:space="preserve"> </w:t>
      </w:r>
      <w:proofErr w:type="gramStart"/>
      <w:r>
        <w:t>0.0137  -</w:t>
      </w:r>
      <w:proofErr w:type="gramEnd"/>
      <w:r>
        <w:t>0.1160                 0.00</w:t>
      </w:r>
      <w:r>
        <w:t>04</w:t>
      </w:r>
      <w:r>
        <w:t xml:space="preserve">  -0.00</w:t>
      </w:r>
      <w:r>
        <w:t>19</w:t>
      </w:r>
      <w:r>
        <w:t xml:space="preserve">                                  </w:t>
      </w:r>
    </w:p>
    <w:p w14:paraId="58C5C831" w14:textId="36FCCEF5" w:rsidR="00FC0D86" w:rsidRDefault="00FC0D86" w:rsidP="00FC0D86">
      <w:r>
        <w:t xml:space="preserve">  </w:t>
      </w:r>
      <w:r>
        <w:t xml:space="preserve"> 0         1</w:t>
      </w:r>
      <w:r>
        <w:t xml:space="preserve">                  </w:t>
      </w:r>
      <w:r>
        <w:t xml:space="preserve">   </w:t>
      </w:r>
      <w:r>
        <w:t xml:space="preserve"> -0.1160   0.9887</w:t>
      </w:r>
      <w:r>
        <w:t xml:space="preserve">                </w:t>
      </w:r>
      <w:r>
        <w:t>-0.0019   0.0132</w:t>
      </w:r>
    </w:p>
    <w:p w14:paraId="51576059" w14:textId="77777777" w:rsidR="00FC0D86" w:rsidRDefault="00FC0D86" w:rsidP="00316FB1"/>
    <w:p w14:paraId="6AE5A76D" w14:textId="52662B68" w:rsidR="00783CEF" w:rsidRDefault="00A275AC" w:rsidP="00783CEF">
      <w:r>
        <w:t>The sign for all the terms seems to agree in both the expression and as we can see that terms of 3</w:t>
      </w:r>
      <w:r w:rsidRPr="00A275AC">
        <w:rPr>
          <w:vertAlign w:val="superscript"/>
        </w:rPr>
        <w:t>rd</w:t>
      </w:r>
      <w:r>
        <w:t xml:space="preserve"> iteration compares better than terms of 2</w:t>
      </w:r>
      <w:r w:rsidRPr="00A275AC">
        <w:rPr>
          <w:vertAlign w:val="superscript"/>
        </w:rPr>
        <w:t>nd</w:t>
      </w:r>
      <w:r>
        <w:t xml:space="preserve"> iterations. It </w:t>
      </w:r>
      <w:proofErr w:type="gramStart"/>
      <w:r>
        <w:t>suggest</w:t>
      </w:r>
      <w:proofErr w:type="gramEnd"/>
      <w:r>
        <w:t xml:space="preserve"> that as iterations increase the result from both the expression will be more or less similar.</w:t>
      </w:r>
    </w:p>
    <w:p w14:paraId="0754F2B8" w14:textId="112F2245" w:rsidR="00783CEF" w:rsidRDefault="00783CEF" w:rsidP="00783CEF">
      <w:r>
        <w:t xml:space="preserve">   </w:t>
      </w:r>
      <w:bookmarkStart w:id="0" w:name="_GoBack"/>
      <w:bookmarkEnd w:id="0"/>
    </w:p>
    <w:p w14:paraId="2DAF8263" w14:textId="561B8106" w:rsidR="00783CEF" w:rsidRDefault="00783CEF" w:rsidP="00316FB1">
      <w:r>
        <w:t xml:space="preserve"> </w:t>
      </w:r>
    </w:p>
    <w:p w14:paraId="0D01AB02" w14:textId="0C1F029F" w:rsidR="00B9774F" w:rsidRDefault="00285134" w:rsidP="00316FB1">
      <w:proofErr w:type="gramStart"/>
      <w:r>
        <w:t>Note:-</w:t>
      </w:r>
      <w:proofErr w:type="gramEnd"/>
      <w:r>
        <w:t xml:space="preserve"> I used gamma_1 = 0.01 and rho = 0.1 to get the value of alpha.</w:t>
      </w:r>
    </w:p>
    <w:p w14:paraId="1CB43C25" w14:textId="11218E8F" w:rsidR="00285134" w:rsidRDefault="00783CEF" w:rsidP="00316FB1">
      <w:r>
        <w:t xml:space="preserve">To </w:t>
      </w:r>
      <w:proofErr w:type="gramStart"/>
      <w:r>
        <w:t>compile :</w:t>
      </w:r>
      <w:proofErr w:type="gramEnd"/>
      <w:r w:rsidR="00285134">
        <w:t xml:space="preserve"> </w:t>
      </w:r>
      <w:r w:rsidRPr="00783CEF">
        <w:t>g++ -</w:t>
      </w:r>
      <w:proofErr w:type="spellStart"/>
      <w:r w:rsidRPr="00783CEF">
        <w:t>fopenmp</w:t>
      </w:r>
      <w:proofErr w:type="spellEnd"/>
      <w:r w:rsidRPr="00783CEF">
        <w:t xml:space="preserve"> main.cpp -O2 -</w:t>
      </w:r>
      <w:proofErr w:type="spellStart"/>
      <w:r w:rsidRPr="00783CEF">
        <w:t>larmadillo</w:t>
      </w:r>
      <w:proofErr w:type="spellEnd"/>
      <w:r w:rsidRPr="00783CEF">
        <w:t xml:space="preserve">  &amp;&amp; ./</w:t>
      </w:r>
      <w:proofErr w:type="spellStart"/>
      <w:r w:rsidRPr="00783CEF">
        <w:t>a.out</w:t>
      </w:r>
      <w:proofErr w:type="spellEnd"/>
    </w:p>
    <w:p w14:paraId="4F66B720" w14:textId="77777777" w:rsidR="00783CEF" w:rsidRDefault="00783CEF" w:rsidP="00316FB1"/>
    <w:sectPr w:rsidR="00783CE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1MDMxMTawNLE0NzNX0lEKTi0uzszPAykwrAUAOdr4TywAAAA="/>
  </w:docVars>
  <w:rsids>
    <w:rsidRoot w:val="00A726BE"/>
    <w:rsid w:val="00285134"/>
    <w:rsid w:val="00316FB1"/>
    <w:rsid w:val="0057044F"/>
    <w:rsid w:val="00783CEF"/>
    <w:rsid w:val="00A275AC"/>
    <w:rsid w:val="00A726BE"/>
    <w:rsid w:val="00B9774F"/>
    <w:rsid w:val="00FC0D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EA5590"/>
  <w15:chartTrackingRefBased/>
  <w15:docId w15:val="{3DEE7528-F2C7-4412-A736-0E02839553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278</Words>
  <Characters>158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nkaj.chouhan@iitrpr.ac.in</dc:creator>
  <cp:keywords/>
  <dc:description/>
  <cp:lastModifiedBy>pankaj.chouhan@iitrpr.ac.in</cp:lastModifiedBy>
  <cp:revision>5</cp:revision>
  <dcterms:created xsi:type="dcterms:W3CDTF">2020-03-02T01:34:00Z</dcterms:created>
  <dcterms:modified xsi:type="dcterms:W3CDTF">2020-03-02T02:02:00Z</dcterms:modified>
</cp:coreProperties>
</file>